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2F209" w14:textId="72B52834" w:rsidR="00FA77AD" w:rsidRPr="00DC08A3" w:rsidRDefault="00F341D2" w:rsidP="00DC08A3">
      <w:pPr>
        <w:pStyle w:val="Ttulo"/>
        <w:rPr>
          <w:lang w:val="es-PE"/>
        </w:rPr>
      </w:pPr>
      <w:proofErr w:type="spellStart"/>
      <w:proofErr w:type="gramStart"/>
      <w:r w:rsidRPr="00DC08A3">
        <w:rPr>
          <w:lang w:val="es-PE"/>
        </w:rPr>
        <w:t>gauseano.R</w:t>
      </w:r>
      <w:proofErr w:type="spellEnd"/>
      <w:proofErr w:type="gramEnd"/>
      <w:r w:rsidR="00DC08A3">
        <w:rPr>
          <w:lang w:val="es-PE"/>
        </w:rPr>
        <w:br/>
        <w:t>URIEL ROJAS CHURQUIPA QUISPE</w:t>
      </w:r>
    </w:p>
    <w:p w14:paraId="21AC21E8" w14:textId="77777777" w:rsidR="00FA77AD" w:rsidRPr="00DC08A3" w:rsidRDefault="00F341D2">
      <w:pPr>
        <w:pStyle w:val="Fecha"/>
        <w:rPr>
          <w:lang w:val="es-PE"/>
        </w:rPr>
      </w:pPr>
      <w:r w:rsidRPr="00DC08A3">
        <w:rPr>
          <w:lang w:val="es-PE"/>
        </w:rPr>
        <w:t>2</w:t>
      </w:r>
      <w:r w:rsidRPr="00DC08A3">
        <w:rPr>
          <w:lang w:val="es-PE"/>
        </w:rPr>
        <w:t>025-09-17</w:t>
      </w:r>
    </w:p>
    <w:p w14:paraId="639D8491" w14:textId="77777777" w:rsidR="00FA77AD" w:rsidRPr="00DC08A3" w:rsidRDefault="00F341D2">
      <w:pPr>
        <w:pStyle w:val="SourceCode"/>
        <w:rPr>
          <w:lang w:val="es-PE"/>
        </w:rPr>
      </w:pPr>
      <w:r w:rsidRPr="00DC08A3">
        <w:rPr>
          <w:rStyle w:val="CommentTok"/>
          <w:lang w:val="es-PE"/>
        </w:rPr>
        <w:t># =============================================================================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APP COMPLETA SHINY - Distritos, Provincias y GRF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===============================</w:t>
      </w:r>
    </w:p>
    <w:p w14:paraId="2CF38CDD" w14:textId="77777777" w:rsidR="00FA77AD" w:rsidRDefault="00F341D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hiny)</w:t>
      </w:r>
    </w:p>
    <w:p w14:paraId="166FBA20" w14:textId="77777777" w:rsidR="00FA77AD" w:rsidRDefault="00F341D2">
      <w:pPr>
        <w:pStyle w:val="SourceCode"/>
      </w:pPr>
      <w:r>
        <w:rPr>
          <w:rStyle w:val="VerbatimChar"/>
        </w:rPr>
        <w:t>## Warning: package 'shiny' was built under R version 4.4.3</w:t>
      </w:r>
    </w:p>
    <w:p w14:paraId="57442E2C" w14:textId="77777777" w:rsidR="00FA77AD" w:rsidRDefault="00F341D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T)</w:t>
      </w:r>
    </w:p>
    <w:p w14:paraId="6DAC31F0" w14:textId="77777777" w:rsidR="00FA77AD" w:rsidRDefault="00F341D2">
      <w:pPr>
        <w:pStyle w:val="SourceCode"/>
      </w:pPr>
      <w:r>
        <w:rPr>
          <w:rStyle w:val="VerbatimChar"/>
        </w:rPr>
        <w:t>## Warning: package 'DT' was built under R version 4.4.3</w:t>
      </w:r>
    </w:p>
    <w:p w14:paraId="0204A9DF" w14:textId="77777777" w:rsidR="00FA77AD" w:rsidRDefault="00F341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D</w:t>
      </w:r>
      <w:r>
        <w:rPr>
          <w:rStyle w:val="VerbatimChar"/>
        </w:rPr>
        <w:t>T'</w:t>
      </w:r>
    </w:p>
    <w:p w14:paraId="07F56FDC" w14:textId="77777777" w:rsidR="00FA77AD" w:rsidRDefault="00F341D2">
      <w:pPr>
        <w:pStyle w:val="SourceCode"/>
      </w:pPr>
      <w:r>
        <w:rPr>
          <w:rStyle w:val="VerbatimChar"/>
        </w:rPr>
        <w:t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TableOutput, renderDataTable</w:t>
      </w:r>
    </w:p>
    <w:p w14:paraId="6DD105F7" w14:textId="77777777" w:rsidR="00FA77AD" w:rsidRDefault="00F341D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6DECAA9" w14:textId="77777777" w:rsidR="00FA77AD" w:rsidRDefault="00F341D2">
      <w:pPr>
        <w:pStyle w:val="SourceCode"/>
      </w:pPr>
      <w:r>
        <w:rPr>
          <w:rStyle w:val="VerbatimChar"/>
        </w:rPr>
        <w:t>## Warning: package 'dplyr' was built under R version 4.4.3</w:t>
      </w:r>
    </w:p>
    <w:p w14:paraId="2C117C5A" w14:textId="77777777" w:rsidR="00FA77AD" w:rsidRDefault="00F341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dplyr'</w:t>
      </w:r>
    </w:p>
    <w:p w14:paraId="35DC630F" w14:textId="77777777" w:rsidR="00FA77AD" w:rsidRDefault="00F341D2">
      <w:pPr>
        <w:pStyle w:val="SourceCode"/>
      </w:pPr>
      <w:r>
        <w:rPr>
          <w:rStyle w:val="VerbatimChar"/>
        </w:rPr>
        <w:t>## The following objects are masked fr</w:t>
      </w:r>
      <w:r>
        <w:rPr>
          <w:rStyle w:val="VerbatimChar"/>
        </w:rPr>
        <w:t>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2D11289" w14:textId="77777777" w:rsidR="00FA77AD" w:rsidRDefault="00F341D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9C0F4AE" w14:textId="77777777" w:rsidR="00FA77AD" w:rsidRDefault="00F341D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flet)</w:t>
      </w:r>
    </w:p>
    <w:p w14:paraId="4A7761B2" w14:textId="77777777" w:rsidR="00FA77AD" w:rsidRDefault="00F341D2">
      <w:pPr>
        <w:pStyle w:val="SourceCode"/>
      </w:pPr>
      <w:r>
        <w:rPr>
          <w:rStyle w:val="VerbatimChar"/>
        </w:rPr>
        <w:t>## Warning: package 'leaflet' was built under R version 4.4.3</w:t>
      </w:r>
    </w:p>
    <w:p w14:paraId="60EBC320" w14:textId="77777777" w:rsidR="00FA77AD" w:rsidRDefault="00F341D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</w:p>
    <w:p w14:paraId="4FA99E2E" w14:textId="77777777" w:rsidR="00FA77AD" w:rsidRDefault="00F341D2">
      <w:pPr>
        <w:pStyle w:val="SourceCode"/>
      </w:pPr>
      <w:r>
        <w:rPr>
          <w:rStyle w:val="VerbatimChar"/>
        </w:rPr>
        <w:t>## Warning: pac</w:t>
      </w:r>
      <w:r>
        <w:rPr>
          <w:rStyle w:val="VerbatimChar"/>
        </w:rPr>
        <w:t>kage 'gstat' was built under R version 4.4.3</w:t>
      </w:r>
    </w:p>
    <w:p w14:paraId="392638B5" w14:textId="77777777" w:rsidR="00FA77AD" w:rsidRDefault="00F341D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raster)</w:t>
      </w:r>
    </w:p>
    <w:p w14:paraId="0A5A441C" w14:textId="77777777" w:rsidR="00FA77AD" w:rsidRDefault="00F341D2">
      <w:pPr>
        <w:pStyle w:val="SourceCode"/>
      </w:pPr>
      <w:r>
        <w:rPr>
          <w:rStyle w:val="VerbatimChar"/>
        </w:rPr>
        <w:t>## Warning: package 'raster' was built under R version 4.4.3</w:t>
      </w:r>
    </w:p>
    <w:p w14:paraId="43F39D2B" w14:textId="77777777" w:rsidR="00FA77AD" w:rsidRDefault="00F341D2">
      <w:pPr>
        <w:pStyle w:val="SourceCode"/>
      </w:pPr>
      <w:r>
        <w:rPr>
          <w:rStyle w:val="VerbatimChar"/>
        </w:rPr>
        <w:t>## Cargando paquete requerido: sp</w:t>
      </w:r>
    </w:p>
    <w:p w14:paraId="73E160E5" w14:textId="77777777" w:rsidR="00FA77AD" w:rsidRDefault="00F341D2">
      <w:pPr>
        <w:pStyle w:val="SourceCode"/>
      </w:pPr>
      <w:r>
        <w:rPr>
          <w:rStyle w:val="VerbatimChar"/>
        </w:rPr>
        <w:t>## Warning: package 'sp' was built under R version 4.4.3</w:t>
      </w:r>
    </w:p>
    <w:p w14:paraId="284F2F13" w14:textId="77777777" w:rsidR="00FA77AD" w:rsidRDefault="00F341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raster'</w:t>
      </w:r>
    </w:p>
    <w:p w14:paraId="00CDA560" w14:textId="77777777" w:rsidR="00FA77AD" w:rsidRDefault="00F341D2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C4E1390" w14:textId="6081C43E" w:rsidR="00FA77AD" w:rsidRPr="00DC08A3" w:rsidRDefault="00F341D2">
      <w:pPr>
        <w:pStyle w:val="SourceCode"/>
        <w:rPr>
          <w:rStyle w:val="NormalTok"/>
          <w:lang w:val="es-PE"/>
        </w:rPr>
      </w:pPr>
      <w:proofErr w:type="spellStart"/>
      <w:r w:rsidRPr="00DC08A3">
        <w:rPr>
          <w:rStyle w:val="NormalTok"/>
          <w:lang w:val="es-PE"/>
        </w:rPr>
        <w:t>simular_grf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ControlFlowTok"/>
          <w:lang w:val="es-PE"/>
        </w:rPr>
        <w:t>function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AttributeTok"/>
          <w:lang w:val="es-PE"/>
        </w:rPr>
        <w:t>modelo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Exp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var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scale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3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n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50</w:t>
      </w:r>
      <w:r w:rsidRPr="00DC08A3">
        <w:rPr>
          <w:rStyle w:val="NormalTok"/>
          <w:lang w:val="es-PE"/>
        </w:rPr>
        <w:t>) {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># Crear grilla de puntos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NormalTok"/>
          <w:lang w:val="es-PE"/>
        </w:rPr>
        <w:t>grd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expand.grid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AttributeTok"/>
          <w:lang w:val="es-PE"/>
        </w:rPr>
        <w:t>x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SpecialCharTok"/>
          <w:lang w:val="es-PE"/>
        </w:rPr>
        <w:t>:</w:t>
      </w:r>
      <w:r w:rsidRPr="00DC08A3">
        <w:rPr>
          <w:rStyle w:val="NormalTok"/>
          <w:lang w:val="es-PE"/>
        </w:rPr>
        <w:t xml:space="preserve">n, </w:t>
      </w:r>
      <w:r w:rsidRPr="00DC08A3">
        <w:rPr>
          <w:rStyle w:val="AttributeTok"/>
          <w:lang w:val="es-PE"/>
        </w:rPr>
        <w:t>y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SpecialCharTok"/>
          <w:lang w:val="es-PE"/>
        </w:rPr>
        <w:t>:</w:t>
      </w:r>
      <w:r w:rsidRPr="00DC08A3">
        <w:rPr>
          <w:rStyle w:val="NormalTok"/>
          <w:lang w:val="es-PE"/>
        </w:rPr>
        <w:t>n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FunctionTok"/>
          <w:lang w:val="es-PE"/>
        </w:rPr>
        <w:t>coordinates</w:t>
      </w:r>
      <w:proofErr w:type="spellEnd"/>
      <w:r w:rsidRPr="00DC08A3">
        <w:rPr>
          <w:rStyle w:val="NormalTok"/>
          <w:lang w:val="es-PE"/>
        </w:rPr>
        <w:t>(</w:t>
      </w:r>
      <w:proofErr w:type="spellStart"/>
      <w:r w:rsidRPr="00DC08A3">
        <w:rPr>
          <w:rStyle w:val="NormalTok"/>
          <w:lang w:val="es-PE"/>
        </w:rPr>
        <w:t>grd</w:t>
      </w:r>
      <w:proofErr w:type="spellEnd"/>
      <w:r w:rsidRPr="00DC08A3">
        <w:rPr>
          <w:rStyle w:val="NormalTok"/>
          <w:lang w:val="es-PE"/>
        </w:rPr>
        <w:t xml:space="preserve">)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ErrorTok"/>
          <w:lang w:val="es-PE"/>
        </w:rPr>
        <w:t>~</w:t>
      </w:r>
      <w:r w:rsidRPr="00DC08A3">
        <w:rPr>
          <w:rStyle w:val="NormalTok"/>
          <w:lang w:val="es-PE"/>
        </w:rPr>
        <w:t xml:space="preserve">x </w:t>
      </w:r>
      <w:r w:rsidRPr="00DC08A3">
        <w:rPr>
          <w:rStyle w:val="SpecialCharTok"/>
          <w:lang w:val="es-PE"/>
        </w:rPr>
        <w:t>+</w:t>
      </w:r>
      <w:r w:rsidRPr="00DC08A3">
        <w:rPr>
          <w:rStyle w:val="NormalTok"/>
          <w:lang w:val="es-PE"/>
        </w:rPr>
        <w:t xml:space="preserve"> y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FunctionTok"/>
          <w:lang w:val="es-PE"/>
        </w:rPr>
        <w:t>gridded</w:t>
      </w:r>
      <w:proofErr w:type="spellEnd"/>
      <w:r w:rsidRPr="00DC08A3">
        <w:rPr>
          <w:rStyle w:val="NormalTok"/>
          <w:lang w:val="es-PE"/>
        </w:rPr>
        <w:t>(</w:t>
      </w:r>
      <w:proofErr w:type="spellStart"/>
      <w:r w:rsidRPr="00DC08A3">
        <w:rPr>
          <w:rStyle w:val="NormalTok"/>
          <w:lang w:val="es-PE"/>
        </w:rPr>
        <w:t>grd</w:t>
      </w:r>
      <w:proofErr w:type="spellEnd"/>
      <w:r w:rsidRPr="00DC08A3">
        <w:rPr>
          <w:rStyle w:val="NormalTok"/>
          <w:lang w:val="es-PE"/>
        </w:rPr>
        <w:t xml:space="preserve">)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ConstantTok"/>
          <w:lang w:val="es-PE"/>
        </w:rPr>
        <w:t>TRUE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># Definir modelo de covarianza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NormalTok"/>
          <w:lang w:val="es-PE"/>
        </w:rPr>
        <w:t>vgm_model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vgm</w:t>
      </w:r>
      <w:proofErr w:type="spellEnd"/>
      <w:r w:rsidRPr="00DC08A3">
        <w:rPr>
          <w:rStyle w:val="NormalTok"/>
          <w:lang w:val="es-PE"/>
        </w:rPr>
        <w:t>(</w:t>
      </w:r>
      <w:proofErr w:type="spellStart"/>
      <w:r w:rsidRPr="00DC08A3">
        <w:rPr>
          <w:rStyle w:val="AttributeTok"/>
          <w:lang w:val="es-PE"/>
        </w:rPr>
        <w:t>psill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var</w:t>
      </w:r>
      <w:proofErr w:type="spellEnd"/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model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modelo, </w:t>
      </w:r>
      <w:proofErr w:type="spellStart"/>
      <w:r w:rsidRPr="00DC08A3">
        <w:rPr>
          <w:rStyle w:val="AttributeTok"/>
          <w:lang w:val="es-PE"/>
        </w:rPr>
        <w:t>range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scale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SpecialCharTok"/>
          <w:lang w:val="es-PE"/>
        </w:rPr>
        <w:t>*</w:t>
      </w:r>
      <w:r w:rsidRPr="00DC08A3">
        <w:rPr>
          <w:rStyle w:val="NormalTok"/>
          <w:lang w:val="es-PE"/>
        </w:rPr>
        <w:t xml:space="preserve"> n, </w:t>
      </w:r>
      <w:proofErr w:type="spellStart"/>
      <w:r w:rsidRPr="00DC08A3">
        <w:rPr>
          <w:rStyle w:val="AttributeTok"/>
          <w:lang w:val="es-PE"/>
        </w:rPr>
        <w:t>nugget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0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># Simulación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g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gsta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AttributeTok"/>
          <w:lang w:val="es-PE"/>
        </w:rPr>
        <w:t>formula =</w:t>
      </w:r>
      <w:r w:rsidRPr="00DC08A3">
        <w:rPr>
          <w:rStyle w:val="NormalTok"/>
          <w:lang w:val="es-PE"/>
        </w:rPr>
        <w:t xml:space="preserve"> z </w:t>
      </w:r>
      <w:r w:rsidRPr="00DC08A3">
        <w:rPr>
          <w:rStyle w:val="SpecialCharTok"/>
          <w:lang w:val="es-PE"/>
        </w:rPr>
        <w:t>~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locations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pecialCharTok"/>
          <w:lang w:val="es-PE"/>
        </w:rPr>
        <w:t>~</w:t>
      </w:r>
      <w:r w:rsidRPr="00DC08A3">
        <w:rPr>
          <w:rStyle w:val="NormalTok"/>
          <w:lang w:val="es-PE"/>
        </w:rPr>
        <w:t xml:space="preserve">x </w:t>
      </w:r>
      <w:r w:rsidRPr="00DC08A3">
        <w:rPr>
          <w:rStyle w:val="SpecialCharTok"/>
          <w:lang w:val="es-PE"/>
        </w:rPr>
        <w:t>+</w:t>
      </w:r>
      <w:r w:rsidRPr="00DC08A3">
        <w:rPr>
          <w:rStyle w:val="NormalTok"/>
          <w:lang w:val="es-PE"/>
        </w:rPr>
        <w:t xml:space="preserve"> y, </w:t>
      </w:r>
      <w:proofErr w:type="spellStart"/>
      <w:r w:rsidRPr="00DC08A3">
        <w:rPr>
          <w:rStyle w:val="AttributeTok"/>
          <w:lang w:val="es-PE"/>
        </w:rPr>
        <w:t>dummy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ConstantTok"/>
          <w:lang w:val="es-PE"/>
        </w:rPr>
        <w:t>TRUE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beta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0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AttributeTok"/>
          <w:lang w:val="es-PE"/>
        </w:rPr>
        <w:t>model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vgm_model</w:t>
      </w:r>
      <w:proofErr w:type="spellEnd"/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nmax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20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sim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predict</w:t>
      </w:r>
      <w:proofErr w:type="spellEnd"/>
      <w:r w:rsidRPr="00DC08A3">
        <w:rPr>
          <w:rStyle w:val="NormalTok"/>
          <w:lang w:val="es-PE"/>
        </w:rPr>
        <w:t xml:space="preserve">(g, </w:t>
      </w:r>
      <w:proofErr w:type="spellStart"/>
      <w:r w:rsidRPr="00DC08A3">
        <w:rPr>
          <w:rStyle w:val="NormalTok"/>
          <w:lang w:val="es-PE"/>
        </w:rPr>
        <w:t>grd</w:t>
      </w:r>
      <w:proofErr w:type="spellEnd"/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nsim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FunctionTok"/>
          <w:lang w:val="es-PE"/>
        </w:rPr>
        <w:t>rasterFromXYZ</w:t>
      </w:r>
      <w:proofErr w:type="spellEnd"/>
      <w:r w:rsidRPr="00DC08A3">
        <w:rPr>
          <w:rStyle w:val="NormalTok"/>
          <w:lang w:val="es-PE"/>
        </w:rPr>
        <w:t>(</w:t>
      </w:r>
      <w:proofErr w:type="spellStart"/>
      <w:r w:rsidRPr="00DC08A3">
        <w:rPr>
          <w:rStyle w:val="FunctionTok"/>
          <w:lang w:val="es-PE"/>
        </w:rPr>
        <w:t>as.data.frame</w:t>
      </w:r>
      <w:proofErr w:type="spellEnd"/>
      <w:r w:rsidRPr="00DC08A3">
        <w:rPr>
          <w:rStyle w:val="NormalTok"/>
          <w:lang w:val="es-PE"/>
        </w:rPr>
        <w:t xml:space="preserve">(sim)[, </w:t>
      </w:r>
      <w:r w:rsidRPr="00DC08A3">
        <w:rPr>
          <w:rStyle w:val="FunctionTok"/>
          <w:lang w:val="es-PE"/>
        </w:rPr>
        <w:t>c</w:t>
      </w:r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x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y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sim1"</w:t>
      </w:r>
      <w:r w:rsidRPr="00DC08A3">
        <w:rPr>
          <w:rStyle w:val="NormalTok"/>
          <w:lang w:val="es-PE"/>
        </w:rPr>
        <w:t>)]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>}</w:t>
      </w:r>
      <w:r w:rsidRPr="00DC08A3">
        <w:rPr>
          <w:lang w:val="es-PE"/>
        </w:rPr>
        <w:br/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===============================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UI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</w:t>
      </w:r>
      <w:r w:rsidRPr="00DC08A3">
        <w:rPr>
          <w:rStyle w:val="CommentTok"/>
          <w:lang w:val="es-PE"/>
        </w:rPr>
        <w:t>===============================</w:t>
      </w:r>
      <w:r w:rsidRPr="00DC08A3">
        <w:rPr>
          <w:lang w:val="es-PE"/>
        </w:rPr>
        <w:br/>
      </w:r>
      <w:proofErr w:type="spellStart"/>
      <w:r w:rsidRPr="00DC08A3">
        <w:rPr>
          <w:rStyle w:val="NormalTok"/>
          <w:lang w:val="es-PE"/>
        </w:rPr>
        <w:t>ui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fluidPage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FunctionTok"/>
          <w:lang w:val="es-PE"/>
        </w:rPr>
        <w:t>title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r>
        <w:rPr>
          <w:rStyle w:val="StringTok"/>
        </w:rPr>
        <w:t>📊</w:t>
      </w:r>
      <w:r w:rsidRPr="00DC08A3">
        <w:rPr>
          <w:rStyle w:val="StringTok"/>
          <w:lang w:val="es-PE"/>
        </w:rPr>
        <w:t xml:space="preserve"> Análisis de Distritos y Provincias - Puno"</w:t>
      </w:r>
      <w:r w:rsidRPr="00DC08A3">
        <w:rPr>
          <w:rStyle w:val="NormalTok"/>
          <w:lang w:val="es-PE"/>
        </w:rPr>
        <w:t xml:space="preserve">), 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FunctionTok"/>
          <w:lang w:val="es-PE"/>
        </w:rPr>
        <w:t>tabset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tab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Distritos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TOut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tabla_distritos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ownloadButton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descargar_distritos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</w:t>
      </w:r>
      <w:r>
        <w:rPr>
          <w:rStyle w:val="StringTok"/>
        </w:rPr>
        <w:t>⬇</w:t>
      </w:r>
      <w:r w:rsidRPr="00DC08A3">
        <w:rPr>
          <w:rStyle w:val="StringTok"/>
          <w:lang w:val="es-PE"/>
        </w:rPr>
        <w:t xml:space="preserve"> Descargar Distritos"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lastRenderedPageBreak/>
        <w:t xml:space="preserve">    </w:t>
      </w:r>
      <w:proofErr w:type="spellStart"/>
      <w:r w:rsidRPr="00DC08A3">
        <w:rPr>
          <w:rStyle w:val="FunctionTok"/>
          <w:lang w:val="es-PE"/>
        </w:rPr>
        <w:t>tab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Provincias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TOut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tabla_provincias_detalle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ownloadButton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descargar_provincias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</w:t>
      </w:r>
      <w:r>
        <w:rPr>
          <w:rStyle w:val="StringTok"/>
        </w:rPr>
        <w:t>⬇</w:t>
      </w:r>
      <w:r w:rsidRPr="00DC08A3">
        <w:rPr>
          <w:rStyle w:val="StringTok"/>
          <w:lang w:val="es-PE"/>
        </w:rPr>
        <w:t xml:space="preserve"> Descargar Provincias"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tab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Resumen Genera</w:t>
      </w:r>
      <w:r w:rsidRPr="00DC08A3">
        <w:rPr>
          <w:rStyle w:val="StringTok"/>
          <w:lang w:val="es-PE"/>
        </w:rPr>
        <w:t>l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TOut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datos_completos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downloadButton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descargar_resumen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</w:t>
      </w:r>
      <w:r>
        <w:rPr>
          <w:rStyle w:val="StringTok"/>
        </w:rPr>
        <w:t>⬇</w:t>
      </w:r>
      <w:r w:rsidRPr="00DC08A3">
        <w:rPr>
          <w:rStyle w:val="StringTok"/>
          <w:lang w:val="es-PE"/>
        </w:rPr>
        <w:t xml:space="preserve"> Descargar Resumen"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tab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Mapa de Calor (</w:t>
      </w:r>
      <w:proofErr w:type="spellStart"/>
      <w:r w:rsidRPr="00DC08A3">
        <w:rPr>
          <w:rStyle w:val="StringTok"/>
          <w:lang w:val="es-PE"/>
        </w:rPr>
        <w:t>Coroplético</w:t>
      </w:r>
      <w:proofErr w:type="spellEnd"/>
      <w:r w:rsidRPr="00DC08A3">
        <w:rPr>
          <w:rStyle w:val="StringTok"/>
          <w:lang w:val="es-PE"/>
        </w:rPr>
        <w:t>)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sidebarLayo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</w:t>
      </w:r>
      <w:proofErr w:type="spellStart"/>
      <w:r w:rsidRPr="00DC08A3">
        <w:rPr>
          <w:rStyle w:val="FunctionTok"/>
          <w:lang w:val="es-PE"/>
        </w:rPr>
        <w:t>sidebar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selectIn</w:t>
      </w:r>
      <w:r w:rsidRPr="00DC08A3">
        <w:rPr>
          <w:rStyle w:val="FunctionTok"/>
          <w:lang w:val="es-PE"/>
        </w:rPr>
        <w:t>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variable_mapa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Selecciona variable para el mapa: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proofErr w:type="spellStart"/>
      <w:r w:rsidRPr="00DC08A3">
        <w:rPr>
          <w:rStyle w:val="AttributeTok"/>
          <w:lang w:val="es-PE"/>
        </w:rPr>
        <w:t>choices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unctionTok"/>
          <w:lang w:val="es-PE"/>
        </w:rPr>
        <w:t>c</w:t>
      </w:r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Superficie (ha)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superficie_total_ha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            </w:t>
      </w:r>
      <w:r w:rsidRPr="00DC08A3">
        <w:rPr>
          <w:rStyle w:val="StringTok"/>
          <w:lang w:val="es-PE"/>
        </w:rPr>
        <w:t>"Productores Totales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productores_total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            </w:t>
      </w:r>
      <w:r w:rsidRPr="00DC08A3">
        <w:rPr>
          <w:rStyle w:val="StringTok"/>
          <w:lang w:val="es-PE"/>
        </w:rPr>
        <w:t>"Agricultores que necesitan préstamo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agricultores_prestamo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proofErr w:type="spellStart"/>
      <w:r w:rsidRPr="00DC08A3">
        <w:rPr>
          <w:rStyle w:val="AttributeTok"/>
          <w:lang w:val="es-PE"/>
        </w:rPr>
        <w:t>selected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superficie_total_ha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</w:t>
      </w:r>
      <w:proofErr w:type="spellStart"/>
      <w:r w:rsidRPr="00DC08A3">
        <w:rPr>
          <w:rStyle w:val="FunctionTok"/>
          <w:lang w:val="es-PE"/>
        </w:rPr>
        <w:t>main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leafletOut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mapa_calor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height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600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r w:rsidRPr="00DC08A3">
        <w:rPr>
          <w:rStyle w:val="CommentTok"/>
          <w:lang w:val="es-PE"/>
        </w:rPr>
        <w:t xml:space="preserve"># </w:t>
      </w:r>
      <w:r>
        <w:rPr>
          <w:rStyle w:val="CommentTok"/>
        </w:rPr>
        <w:t>🚀</w:t>
      </w:r>
      <w:r w:rsidRPr="00DC08A3">
        <w:rPr>
          <w:rStyle w:val="CommentTok"/>
          <w:lang w:val="es-PE"/>
        </w:rPr>
        <w:t xml:space="preserve"> NUEVA PESTAÑA PARA GRF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tab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Gaussian Random Field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</w:t>
      </w:r>
      <w:proofErr w:type="spellStart"/>
      <w:r w:rsidRPr="00DC08A3">
        <w:rPr>
          <w:rStyle w:val="FunctionTok"/>
          <w:lang w:val="es-PE"/>
        </w:rPr>
        <w:t>sidebarLayo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</w:t>
      </w:r>
      <w:proofErr w:type="spellStart"/>
      <w:r w:rsidRPr="00DC08A3">
        <w:rPr>
          <w:rStyle w:val="FunctionTok"/>
          <w:lang w:val="es-PE"/>
        </w:rPr>
        <w:t>sidebar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selectIn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modelo_grf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Modelo de Covarianza: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proofErr w:type="spellStart"/>
      <w:r w:rsidRPr="00DC08A3">
        <w:rPr>
          <w:rStyle w:val="AttributeTok"/>
          <w:lang w:val="es-PE"/>
        </w:rPr>
        <w:t>choices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unctionTok"/>
          <w:lang w:val="es-PE"/>
        </w:rPr>
        <w:t>c</w:t>
      </w:r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Exponencial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Exp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            </w:t>
      </w:r>
      <w:r w:rsidRPr="00DC08A3">
        <w:rPr>
          <w:rStyle w:val="StringTok"/>
          <w:lang w:val="es-PE"/>
        </w:rPr>
        <w:t>"Gaussiano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Gau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           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Matérn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Mat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proofErr w:type="spellStart"/>
      <w:r w:rsidRPr="00DC08A3">
        <w:rPr>
          <w:rStyle w:val="AttributeTok"/>
          <w:lang w:val="es-PE"/>
        </w:rPr>
        <w:t>selected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Gau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sliderIn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scale_grf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Escala (rango de correlación):"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r w:rsidRPr="00DC08A3">
        <w:rPr>
          <w:rStyle w:val="AttributeTok"/>
          <w:lang w:val="es-PE"/>
        </w:rPr>
        <w:t>min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1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max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value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3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step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1</w:t>
      </w:r>
      <w:r w:rsidRPr="00DC08A3">
        <w:rPr>
          <w:rStyle w:val="NormalTok"/>
          <w:lang w:val="es-PE"/>
        </w:rPr>
        <w:t>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sliderIn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var_grf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StringTok"/>
          <w:lang w:val="es-PE"/>
        </w:rPr>
        <w:t>"Varianza:"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min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5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max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3</w:t>
      </w:r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        </w:t>
      </w:r>
      <w:proofErr w:type="spellStart"/>
      <w:r w:rsidRPr="00DC08A3">
        <w:rPr>
          <w:rStyle w:val="AttributeTok"/>
          <w:lang w:val="es-PE"/>
        </w:rPr>
        <w:t>val</w:t>
      </w:r>
      <w:r w:rsidRPr="00DC08A3">
        <w:rPr>
          <w:rStyle w:val="AttributeTok"/>
          <w:lang w:val="es-PE"/>
        </w:rPr>
        <w:t>ue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1</w:t>
      </w:r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step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loatTok"/>
          <w:lang w:val="es-PE"/>
        </w:rPr>
        <w:t>0.5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)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</w:t>
      </w:r>
      <w:proofErr w:type="spellStart"/>
      <w:r w:rsidRPr="00DC08A3">
        <w:rPr>
          <w:rStyle w:val="FunctionTok"/>
          <w:lang w:val="es-PE"/>
        </w:rPr>
        <w:t>mainPanel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</w:t>
      </w:r>
      <w:proofErr w:type="spellStart"/>
      <w:r w:rsidRPr="00DC08A3">
        <w:rPr>
          <w:rStyle w:val="FunctionTok"/>
          <w:lang w:val="es-PE"/>
        </w:rPr>
        <w:t>plotOutput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</w:t>
      </w:r>
      <w:proofErr w:type="spellStart"/>
      <w:r w:rsidRPr="00DC08A3">
        <w:rPr>
          <w:rStyle w:val="StringTok"/>
          <w:lang w:val="es-PE"/>
        </w:rPr>
        <w:t>plot_grf</w:t>
      </w:r>
      <w:proofErr w:type="spellEnd"/>
      <w:r w:rsidRPr="00DC08A3">
        <w:rPr>
          <w:rStyle w:val="StringTok"/>
          <w:lang w:val="es-PE"/>
        </w:rPr>
        <w:t>"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AttributeTok"/>
          <w:lang w:val="es-PE"/>
        </w:rPr>
        <w:t>height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600</w:t>
      </w:r>
      <w:r w:rsidRPr="00DC08A3">
        <w:rPr>
          <w:rStyle w:val="NormalTok"/>
          <w:lang w:val="es-PE"/>
        </w:rPr>
        <w:t xml:space="preserve">)   </w:t>
      </w:r>
      <w:r w:rsidRPr="00DC08A3">
        <w:rPr>
          <w:rStyle w:val="CommentTok"/>
          <w:lang w:val="es-PE"/>
        </w:rPr>
        <w:t># Mostramos el campo simulado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lastRenderedPageBreak/>
        <w:t xml:space="preserve">             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=============</w:t>
      </w:r>
      <w:r w:rsidRPr="00DC08A3">
        <w:rPr>
          <w:rStyle w:val="CommentTok"/>
          <w:lang w:val="es-PE"/>
        </w:rPr>
        <w:t>==================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SERVER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===============================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server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ControlFlowTok"/>
          <w:lang w:val="es-PE"/>
        </w:rPr>
        <w:t>function</w:t>
      </w:r>
      <w:proofErr w:type="spellEnd"/>
      <w:r w:rsidRPr="00DC08A3">
        <w:rPr>
          <w:rStyle w:val="NormalTok"/>
          <w:lang w:val="es-PE"/>
        </w:rPr>
        <w:t xml:space="preserve">(input, output, </w:t>
      </w:r>
      <w:proofErr w:type="spellStart"/>
      <w:r w:rsidRPr="00DC08A3">
        <w:rPr>
          <w:rStyle w:val="NormalTok"/>
          <w:lang w:val="es-PE"/>
        </w:rPr>
        <w:t>session</w:t>
      </w:r>
      <w:proofErr w:type="spellEnd"/>
      <w:r w:rsidRPr="00DC08A3">
        <w:rPr>
          <w:rStyle w:val="NormalTok"/>
          <w:lang w:val="es-PE"/>
        </w:rPr>
        <w:t>) {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># =================== GRF =====================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proofErr w:type="spellStart"/>
      <w:r w:rsidRPr="00DC08A3">
        <w:rPr>
          <w:rStyle w:val="NormalTok"/>
          <w:lang w:val="es-PE"/>
        </w:rPr>
        <w:t>output</w:t>
      </w:r>
      <w:r w:rsidRPr="00DC08A3">
        <w:rPr>
          <w:rStyle w:val="SpecialCharTok"/>
          <w:lang w:val="es-PE"/>
        </w:rPr>
        <w:t>$</w:t>
      </w:r>
      <w:r w:rsidRPr="00DC08A3">
        <w:rPr>
          <w:rStyle w:val="NormalTok"/>
          <w:lang w:val="es-PE"/>
        </w:rPr>
        <w:t>plot_grf</w:t>
      </w:r>
      <w:proofErr w:type="spellEnd"/>
      <w:r w:rsidRPr="00DC08A3">
        <w:rPr>
          <w:rStyle w:val="NormalTok"/>
          <w:lang w:val="es-PE"/>
        </w:rPr>
        <w:t xml:space="preserve">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renderPlot</w:t>
      </w:r>
      <w:proofErr w:type="spellEnd"/>
      <w:r w:rsidRPr="00DC08A3">
        <w:rPr>
          <w:rStyle w:val="NormalTok"/>
          <w:lang w:val="es-PE"/>
        </w:rPr>
        <w:t>({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set.seed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DecValTok"/>
          <w:lang w:val="es-PE"/>
        </w:rPr>
        <w:t>123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r </w:t>
      </w:r>
      <w:r w:rsidRPr="00DC08A3">
        <w:rPr>
          <w:rStyle w:val="OtherTok"/>
          <w:lang w:val="es-PE"/>
        </w:rPr>
        <w:t>&lt;-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FunctionTok"/>
          <w:lang w:val="es-PE"/>
        </w:rPr>
        <w:t>simular_grf</w:t>
      </w:r>
      <w:proofErr w:type="spellEnd"/>
      <w:r w:rsidRPr="00DC08A3">
        <w:rPr>
          <w:rStyle w:val="NormalTok"/>
          <w:lang w:val="es-PE"/>
        </w:rPr>
        <w:t>(</w:t>
      </w:r>
      <w:r w:rsidRPr="00DC08A3">
        <w:rPr>
          <w:rStyle w:val="AttributeTok"/>
          <w:lang w:val="es-PE"/>
        </w:rPr>
        <w:t>modelo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input</w:t>
      </w:r>
      <w:r w:rsidRPr="00DC08A3">
        <w:rPr>
          <w:rStyle w:val="SpecialCharTok"/>
          <w:lang w:val="es-PE"/>
        </w:rPr>
        <w:t>$</w:t>
      </w:r>
      <w:r w:rsidRPr="00DC08A3">
        <w:rPr>
          <w:rStyle w:val="NormalTok"/>
          <w:lang w:val="es-PE"/>
        </w:rPr>
        <w:t>modelo_grf</w:t>
      </w:r>
      <w:proofErr w:type="spellEnd"/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</w:t>
      </w:r>
      <w:proofErr w:type="spellStart"/>
      <w:r w:rsidRPr="00DC08A3">
        <w:rPr>
          <w:rStyle w:val="AttributeTok"/>
          <w:lang w:val="es-PE"/>
        </w:rPr>
        <w:t>var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input</w:t>
      </w:r>
      <w:r w:rsidRPr="00DC08A3">
        <w:rPr>
          <w:rStyle w:val="SpecialCharTok"/>
          <w:lang w:val="es-PE"/>
        </w:rPr>
        <w:t>$</w:t>
      </w:r>
      <w:r w:rsidRPr="00DC08A3">
        <w:rPr>
          <w:rStyle w:val="NormalTok"/>
          <w:lang w:val="es-PE"/>
        </w:rPr>
        <w:t>var_grf</w:t>
      </w:r>
      <w:proofErr w:type="spellEnd"/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</w:t>
      </w:r>
      <w:proofErr w:type="spellStart"/>
      <w:r w:rsidRPr="00DC08A3">
        <w:rPr>
          <w:rStyle w:val="AttributeTok"/>
          <w:lang w:val="es-PE"/>
        </w:rPr>
        <w:t>scale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input</w:t>
      </w:r>
      <w:r w:rsidRPr="00DC08A3">
        <w:rPr>
          <w:rStyle w:val="SpecialCharTok"/>
          <w:lang w:val="es-PE"/>
        </w:rPr>
        <w:t>$</w:t>
      </w:r>
      <w:r w:rsidRPr="00DC08A3">
        <w:rPr>
          <w:rStyle w:val="NormalTok"/>
          <w:lang w:val="es-PE"/>
        </w:rPr>
        <w:t>scale_grf</w:t>
      </w:r>
      <w:proofErr w:type="spellEnd"/>
      <w:r w:rsidRPr="00DC08A3">
        <w:rPr>
          <w:rStyle w:val="NormalTok"/>
          <w:lang w:val="es-PE"/>
        </w:rPr>
        <w:t>,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                 </w:t>
      </w:r>
      <w:r w:rsidRPr="00DC08A3">
        <w:rPr>
          <w:rStyle w:val="AttributeTok"/>
          <w:lang w:val="es-PE"/>
        </w:rPr>
        <w:t>n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DecValTok"/>
          <w:lang w:val="es-PE"/>
        </w:rPr>
        <w:t>60</w:t>
      </w:r>
      <w:r w:rsidRPr="00DC08A3">
        <w:rPr>
          <w:rStyle w:val="NormalTok"/>
          <w:lang w:val="es-PE"/>
        </w:rPr>
        <w:t>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  </w:t>
      </w:r>
      <w:proofErr w:type="spellStart"/>
      <w:r w:rsidRPr="00DC08A3">
        <w:rPr>
          <w:rStyle w:val="FunctionTok"/>
          <w:lang w:val="es-PE"/>
        </w:rPr>
        <w:t>plot</w:t>
      </w:r>
      <w:proofErr w:type="spellEnd"/>
      <w:r w:rsidRPr="00DC08A3">
        <w:rPr>
          <w:rStyle w:val="NormalTok"/>
          <w:lang w:val="es-PE"/>
        </w:rPr>
        <w:t xml:space="preserve">(r, </w:t>
      </w:r>
      <w:proofErr w:type="spellStart"/>
      <w:r w:rsidRPr="00DC08A3">
        <w:rPr>
          <w:rStyle w:val="AttributeTok"/>
          <w:lang w:val="es-PE"/>
        </w:rPr>
        <w:t>main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FunctionTok"/>
          <w:lang w:val="es-PE"/>
        </w:rPr>
        <w:t>paste</w:t>
      </w:r>
      <w:r w:rsidRPr="00DC08A3">
        <w:rPr>
          <w:rStyle w:val="NormalTok"/>
          <w:lang w:val="es-PE"/>
        </w:rPr>
        <w:t>(</w:t>
      </w:r>
      <w:r w:rsidRPr="00DC08A3">
        <w:rPr>
          <w:rStyle w:val="StringTok"/>
          <w:lang w:val="es-PE"/>
        </w:rPr>
        <w:t>"Gaussian Random Field -"</w:t>
      </w:r>
      <w:r w:rsidRPr="00DC08A3">
        <w:rPr>
          <w:rStyle w:val="NormalTok"/>
          <w:lang w:val="es-PE"/>
        </w:rPr>
        <w:t xml:space="preserve">, </w:t>
      </w:r>
      <w:proofErr w:type="spellStart"/>
      <w:r w:rsidRPr="00DC08A3">
        <w:rPr>
          <w:rStyle w:val="NormalTok"/>
          <w:lang w:val="es-PE"/>
        </w:rPr>
        <w:t>input</w:t>
      </w:r>
      <w:r w:rsidRPr="00DC08A3">
        <w:rPr>
          <w:rStyle w:val="SpecialCharTok"/>
          <w:lang w:val="es-PE"/>
        </w:rPr>
        <w:t>$</w:t>
      </w:r>
      <w:r w:rsidRPr="00DC08A3">
        <w:rPr>
          <w:rStyle w:val="NormalTok"/>
          <w:lang w:val="es-PE"/>
        </w:rPr>
        <w:t>modelo_grf</w:t>
      </w:r>
      <w:proofErr w:type="spellEnd"/>
      <w:r w:rsidRPr="00DC08A3">
        <w:rPr>
          <w:rStyle w:val="NormalTok"/>
          <w:lang w:val="es-PE"/>
        </w:rPr>
        <w:t>)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}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</w:t>
      </w:r>
      <w:r w:rsidRPr="00DC08A3">
        <w:rPr>
          <w:rStyle w:val="NormalTok"/>
          <w:lang w:val="es-PE"/>
        </w:rPr>
        <w:t xml:space="preserve"> 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 xml:space="preserve"># </w:t>
      </w:r>
      <w:r>
        <w:rPr>
          <w:rStyle w:val="CommentTok"/>
        </w:rPr>
        <w:t>🔹</w:t>
      </w:r>
      <w:r w:rsidRPr="00DC08A3">
        <w:rPr>
          <w:rStyle w:val="CommentTok"/>
          <w:lang w:val="es-PE"/>
        </w:rPr>
        <w:t xml:space="preserve"> Aquí deberías agregar el server original de distritos, provincias y resumen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 xml:space="preserve">  </w:t>
      </w:r>
      <w:r w:rsidRPr="00DC08A3">
        <w:rPr>
          <w:rStyle w:val="CommentTok"/>
          <w:lang w:val="es-PE"/>
        </w:rPr>
        <w:t># (yo te puse el módulo del GRF para integrarlo a tu app actual)</w:t>
      </w:r>
      <w:r w:rsidRPr="00DC08A3">
        <w:rPr>
          <w:lang w:val="es-PE"/>
        </w:rPr>
        <w:br/>
      </w:r>
      <w:r w:rsidRPr="00DC08A3">
        <w:rPr>
          <w:rStyle w:val="NormalTok"/>
          <w:lang w:val="es-PE"/>
        </w:rPr>
        <w:t>}</w:t>
      </w:r>
      <w:r w:rsidRPr="00DC08A3">
        <w:rPr>
          <w:lang w:val="es-PE"/>
        </w:rPr>
        <w:br/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====================================================================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RUN APP</w:t>
      </w:r>
      <w:r w:rsidRPr="00DC08A3">
        <w:rPr>
          <w:lang w:val="es-PE"/>
        </w:rPr>
        <w:br/>
      </w:r>
      <w:r w:rsidRPr="00DC08A3">
        <w:rPr>
          <w:rStyle w:val="CommentTok"/>
          <w:lang w:val="es-PE"/>
        </w:rPr>
        <w:t># =========</w:t>
      </w:r>
      <w:r w:rsidRPr="00DC08A3">
        <w:rPr>
          <w:rStyle w:val="CommentTok"/>
          <w:lang w:val="es-PE"/>
        </w:rPr>
        <w:t>====================================================================</w:t>
      </w:r>
      <w:r w:rsidRPr="00DC08A3">
        <w:rPr>
          <w:lang w:val="es-PE"/>
        </w:rPr>
        <w:br/>
      </w:r>
      <w:proofErr w:type="spellStart"/>
      <w:r w:rsidRPr="00DC08A3">
        <w:rPr>
          <w:rStyle w:val="FunctionTok"/>
          <w:lang w:val="es-PE"/>
        </w:rPr>
        <w:t>shinyApp</w:t>
      </w:r>
      <w:proofErr w:type="spellEnd"/>
      <w:r w:rsidRPr="00DC08A3">
        <w:rPr>
          <w:rStyle w:val="NormalTok"/>
          <w:lang w:val="es-PE"/>
        </w:rPr>
        <w:t>(</w:t>
      </w:r>
      <w:proofErr w:type="spellStart"/>
      <w:r w:rsidRPr="00DC08A3">
        <w:rPr>
          <w:rStyle w:val="AttributeTok"/>
          <w:lang w:val="es-PE"/>
        </w:rPr>
        <w:t>ui</w:t>
      </w:r>
      <w:proofErr w:type="spellEnd"/>
      <w:r w:rsidRPr="00DC08A3">
        <w:rPr>
          <w:rStyle w:val="AttributeTok"/>
          <w:lang w:val="es-PE"/>
        </w:rPr>
        <w:t xml:space="preserve"> =</w:t>
      </w:r>
      <w:r w:rsidRPr="00DC08A3">
        <w:rPr>
          <w:rStyle w:val="NormalTok"/>
          <w:lang w:val="es-PE"/>
        </w:rPr>
        <w:t xml:space="preserve"> </w:t>
      </w:r>
      <w:proofErr w:type="spellStart"/>
      <w:r w:rsidRPr="00DC08A3">
        <w:rPr>
          <w:rStyle w:val="NormalTok"/>
          <w:lang w:val="es-PE"/>
        </w:rPr>
        <w:t>ui</w:t>
      </w:r>
      <w:proofErr w:type="spellEnd"/>
      <w:r w:rsidRPr="00DC08A3">
        <w:rPr>
          <w:rStyle w:val="NormalTok"/>
          <w:lang w:val="es-PE"/>
        </w:rPr>
        <w:t xml:space="preserve">, </w:t>
      </w:r>
      <w:r w:rsidRPr="00DC08A3">
        <w:rPr>
          <w:rStyle w:val="AttributeTok"/>
          <w:lang w:val="es-PE"/>
        </w:rPr>
        <w:t>server =</w:t>
      </w:r>
      <w:r w:rsidRPr="00DC08A3">
        <w:rPr>
          <w:rStyle w:val="NormalTok"/>
          <w:lang w:val="es-PE"/>
        </w:rPr>
        <w:t xml:space="preserve"> server)</w:t>
      </w:r>
    </w:p>
    <w:p w14:paraId="6D527356" w14:textId="28AAF414" w:rsidR="00DC08A3" w:rsidRDefault="00DC08A3">
      <w:pPr>
        <w:pStyle w:val="SourceCode"/>
        <w:rPr>
          <w:lang w:val="es-PE"/>
        </w:rPr>
      </w:pPr>
      <w:r w:rsidRPr="00DC08A3">
        <w:rPr>
          <w:lang w:val="es-PE"/>
        </w:rPr>
        <w:lastRenderedPageBreak/>
        <w:drawing>
          <wp:inline distT="0" distB="0" distL="0" distR="0" wp14:anchorId="3DC09728" wp14:editId="725B03BA">
            <wp:extent cx="5612130" cy="291592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26055" w14:textId="531566D5" w:rsidR="00DC08A3" w:rsidRPr="00DC08A3" w:rsidRDefault="00DC08A3">
      <w:pPr>
        <w:pStyle w:val="SourceCode"/>
        <w:rPr>
          <w:lang w:val="es-PE"/>
        </w:rPr>
      </w:pPr>
      <w:r w:rsidRPr="00DC08A3">
        <w:rPr>
          <w:lang w:val="es-PE"/>
        </w:rPr>
        <w:drawing>
          <wp:inline distT="0" distB="0" distL="0" distR="0" wp14:anchorId="7716D89C" wp14:editId="0C061185">
            <wp:extent cx="5612130" cy="282194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08A3" w:rsidRPr="00DC08A3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3424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77AD"/>
    <w:rsid w:val="00DC08A3"/>
    <w:rsid w:val="00F341D2"/>
    <w:rsid w:val="00FA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813C54"/>
  <w15:docId w15:val="{53582DE3-5466-4C7B-A700-26FBF7418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</Pages>
  <Words>775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auseano.R</vt:lpstr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useano.R</dc:title>
  <dc:creator>ASUS Vivobook</dc:creator>
  <cp:keywords/>
  <cp:lastModifiedBy>URIEL CHURQUIPA</cp:lastModifiedBy>
  <cp:revision>2</cp:revision>
  <dcterms:created xsi:type="dcterms:W3CDTF">2025-09-17T23:15:00Z</dcterms:created>
  <dcterms:modified xsi:type="dcterms:W3CDTF">2025-09-18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7</vt:lpwstr>
  </property>
</Properties>
</file>